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18C03" w14:textId="67AFC1A7" w:rsidR="00E147EF" w:rsidRDefault="00015CE8">
      <w:r w:rsidRPr="00015CE8">
        <w:t>https://knowledge.ni.com/KnowledgeArticleDetails?id=kA03q000000xCdrCAE&amp;l=en-US</w:t>
      </w:r>
    </w:p>
    <w:sectPr w:rsidR="00E147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gcCY3MjQwsLcyUdpeDU4uLM/DyQAsNaAAQudJwsAAAA"/>
  </w:docVars>
  <w:rsids>
    <w:rsidRoot w:val="00F56323"/>
    <w:rsid w:val="00015CE8"/>
    <w:rsid w:val="004756AA"/>
    <w:rsid w:val="00E147EF"/>
    <w:rsid w:val="00F56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5CB557-C875-4815-BB28-7107E1CE4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ny Jones</dc:creator>
  <cp:keywords/>
  <dc:description/>
  <cp:lastModifiedBy>Sonny Jones</cp:lastModifiedBy>
  <cp:revision>2</cp:revision>
  <dcterms:created xsi:type="dcterms:W3CDTF">2023-09-26T21:36:00Z</dcterms:created>
  <dcterms:modified xsi:type="dcterms:W3CDTF">2023-09-26T21:36:00Z</dcterms:modified>
</cp:coreProperties>
</file>